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BC853" w14:textId="0E8FFE9E" w:rsidR="00497D7A" w:rsidRDefault="00B23621" w:rsidP="005E45F7">
      <w:pPr>
        <w:pStyle w:val="Compact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D92BAAA" wp14:editId="7CFF9954">
            <wp:simplePos x="0" y="0"/>
            <wp:positionH relativeFrom="margin">
              <wp:posOffset>1185334</wp:posOffset>
            </wp:positionH>
            <wp:positionV relativeFrom="paragraph">
              <wp:posOffset>-776817</wp:posOffset>
            </wp:positionV>
            <wp:extent cx="3558540" cy="1942921"/>
            <wp:effectExtent l="0" t="0" r="3810" b="63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82FC1A" w14:textId="5CA3EF90" w:rsidR="005E45F7" w:rsidRDefault="005E45F7">
      <w:pPr>
        <w:pStyle w:val="Compact"/>
      </w:pPr>
    </w:p>
    <w:p w14:paraId="5B01F310" w14:textId="0A8795F1" w:rsidR="00162675" w:rsidRDefault="00162675" w:rsidP="00162675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</w:p>
    <w:p w14:paraId="657112F5" w14:textId="77777777" w:rsidR="00497D7A" w:rsidRPr="007979E8" w:rsidRDefault="00497D7A">
      <w:pPr>
        <w:rPr>
          <w:rFonts w:ascii="Times New Roman" w:hAnsi="Times New Roman" w:cs="Times New Roman"/>
          <w:sz w:val="28"/>
          <w:szCs w:val="28"/>
        </w:rPr>
      </w:pPr>
    </w:p>
    <w:p w14:paraId="3DF1361E" w14:textId="77777777" w:rsidR="00497D7A" w:rsidRPr="00162675" w:rsidRDefault="00D642D4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bookmarkStart w:id="0" w:name="ill-or-injured-children-quick-facts"/>
      <w:bookmarkEnd w:id="0"/>
      <w:r w:rsidRPr="00162675">
        <w:rPr>
          <w:rFonts w:ascii="Segoe UI Emoji" w:hAnsi="Segoe UI Emoji" w:cs="Times New Roman"/>
          <w:color w:val="auto"/>
          <w:sz w:val="22"/>
          <w:szCs w:val="22"/>
        </w:rPr>
        <w:t>Ill or Injured Children: Quick Facts</w:t>
      </w:r>
    </w:p>
    <w:p w14:paraId="69B5F310" w14:textId="009DCDEE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In the case of an accident or illness an agreed accident or illness procedure should be followed which includes immediately summoning the nearest first aider. </w:t>
      </w:r>
    </w:p>
    <w:p w14:paraId="043AA8AC" w14:textId="7DD1C990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The provider should implement a strict policy that children who are unwell should be kept at home. Those with a temperature and other specific signs and symptoms of illness should be excluded until they are better, for 48 hours in the case of </w:t>
      </w:r>
      <w:r w:rsidR="007841C2" w:rsidRPr="00162675">
        <w:rPr>
          <w:rFonts w:ascii="Segoe UI Emoji" w:hAnsi="Segoe UI Emoji" w:cs="Times New Roman"/>
          <w:sz w:val="22"/>
          <w:szCs w:val="22"/>
        </w:rPr>
        <w:t>diarrhea</w:t>
      </w:r>
      <w:r w:rsidRPr="00162675">
        <w:rPr>
          <w:rFonts w:ascii="Segoe UI Emoji" w:hAnsi="Segoe UI Emoji" w:cs="Times New Roman"/>
          <w:sz w:val="22"/>
          <w:szCs w:val="22"/>
        </w:rPr>
        <w:t xml:space="preserve"> or vomiting. </w:t>
      </w:r>
    </w:p>
    <w:p w14:paraId="59658BA0" w14:textId="4537D84D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Where two or more cases of an infection occur, such as an outbreak of </w:t>
      </w:r>
      <w:r w:rsidR="007841C2" w:rsidRPr="00162675">
        <w:rPr>
          <w:rFonts w:ascii="Segoe UI Emoji" w:hAnsi="Segoe UI Emoji" w:cs="Times New Roman"/>
          <w:sz w:val="22"/>
          <w:szCs w:val="22"/>
        </w:rPr>
        <w:t>diarrhea</w:t>
      </w:r>
      <w:r w:rsidRPr="00162675">
        <w:rPr>
          <w:rFonts w:ascii="Segoe UI Emoji" w:hAnsi="Segoe UI Emoji" w:cs="Times New Roman"/>
          <w:sz w:val="22"/>
          <w:szCs w:val="22"/>
        </w:rPr>
        <w:t xml:space="preserve"> or vomiting, the provider should obtain expert advice and investigate the outbreak. </w:t>
      </w:r>
    </w:p>
    <w:p w14:paraId="27AA5B5C" w14:textId="10D8E2C6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Staff should have an up-to-date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ation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record, including polio. </w:t>
      </w:r>
    </w:p>
    <w:p w14:paraId="4D7F90EB" w14:textId="0A71DF1D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ation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is the safest and most effective way of protecting children against serious infectious diseases and it is strongly recommended that all children should be fully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ed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. </w:t>
      </w:r>
    </w:p>
    <w:p w14:paraId="31E75F90" w14:textId="4DF7BB6F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Escherichia coli, commonly known as </w:t>
      </w:r>
      <w:proofErr w:type="gramStart"/>
      <w:r w:rsidRPr="00162675">
        <w:rPr>
          <w:rFonts w:ascii="Segoe UI Emoji" w:hAnsi="Segoe UI Emoji" w:cs="Times New Roman"/>
          <w:sz w:val="22"/>
          <w:szCs w:val="22"/>
        </w:rPr>
        <w:t>E.coli</w:t>
      </w:r>
      <w:proofErr w:type="gramEnd"/>
      <w:r w:rsidRPr="00162675">
        <w:rPr>
          <w:rFonts w:ascii="Segoe UI Emoji" w:hAnsi="Segoe UI Emoji" w:cs="Times New Roman"/>
          <w:sz w:val="22"/>
          <w:szCs w:val="22"/>
        </w:rPr>
        <w:t xml:space="preserve">, is a bacteria naturally found in the intestines of man and animals which can cause serious gastro-intestinal infections. </w:t>
      </w:r>
    </w:p>
    <w:p w14:paraId="1449E923" w14:textId="33DE75BB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In England,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must be informed immediately wherever a serious injury or accident involves a child. </w:t>
      </w:r>
    </w:p>
    <w:p w14:paraId="7281A4AD" w14:textId="77777777" w:rsidR="00497D7A" w:rsidRPr="00162675" w:rsidRDefault="00497D7A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497D7A" w:rsidRPr="001626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440AA" w14:textId="77777777" w:rsidR="003923C8" w:rsidRDefault="003923C8">
      <w:pPr>
        <w:spacing w:before="0" w:after="0"/>
      </w:pPr>
      <w:r>
        <w:separator/>
      </w:r>
    </w:p>
  </w:endnote>
  <w:endnote w:type="continuationSeparator" w:id="0">
    <w:p w14:paraId="777DB014" w14:textId="77777777" w:rsidR="003923C8" w:rsidRDefault="003923C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8AC0F" w14:textId="77777777" w:rsidR="003923C8" w:rsidRDefault="003923C8">
      <w:r>
        <w:separator/>
      </w:r>
    </w:p>
  </w:footnote>
  <w:footnote w:type="continuationSeparator" w:id="0">
    <w:p w14:paraId="44E6D9F6" w14:textId="77777777" w:rsidR="003923C8" w:rsidRDefault="00392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70ED1E"/>
    <w:multiLevelType w:val="multilevel"/>
    <w:tmpl w:val="C2642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284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076B9D"/>
    <w:multiLevelType w:val="multilevel"/>
    <w:tmpl w:val="FFDC3D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DCE"/>
    <w:rsid w:val="00162675"/>
    <w:rsid w:val="00230AE8"/>
    <w:rsid w:val="003923C8"/>
    <w:rsid w:val="00497D7A"/>
    <w:rsid w:val="004D6638"/>
    <w:rsid w:val="004E29B3"/>
    <w:rsid w:val="00590D07"/>
    <w:rsid w:val="005E45F7"/>
    <w:rsid w:val="007841C2"/>
    <w:rsid w:val="00784D58"/>
    <w:rsid w:val="007979E8"/>
    <w:rsid w:val="008D6863"/>
    <w:rsid w:val="00B23621"/>
    <w:rsid w:val="00B86B75"/>
    <w:rsid w:val="00BC48D5"/>
    <w:rsid w:val="00C36279"/>
    <w:rsid w:val="00D642D4"/>
    <w:rsid w:val="00D7128D"/>
    <w:rsid w:val="00E315A3"/>
    <w:rsid w:val="00E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BEC4A"/>
  <w15:docId w15:val="{E0E3FC5F-9948-4EC3-BEED-8D2EB1E2C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7979E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9E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62675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8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10</cp:revision>
  <cp:lastPrinted>2020-08-19T15:59:00Z</cp:lastPrinted>
  <dcterms:created xsi:type="dcterms:W3CDTF">2017-03-28T14:19:00Z</dcterms:created>
  <dcterms:modified xsi:type="dcterms:W3CDTF">2021-11-30T11:19:00Z</dcterms:modified>
</cp:coreProperties>
</file>